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0DEAF4" w14:textId="5F4B10CB" w:rsidR="0007587A" w:rsidRDefault="00962932" w:rsidP="0007587A">
      <w:pPr>
        <w:pStyle w:val="Title"/>
        <w:jc w:val="center"/>
      </w:pPr>
      <w:r>
        <w:t>Longevity in action</w:t>
      </w:r>
      <w:r w:rsidR="008941BA">
        <w:t xml:space="preserve"> </w:t>
      </w:r>
      <w:r w:rsidR="006536B1">
        <w:br/>
      </w:r>
      <w:r w:rsidR="003F0F79">
        <w:rPr>
          <w:rStyle w:val="Heading2Char"/>
        </w:rPr>
        <w:t xml:space="preserve">MINDSET </w:t>
      </w:r>
    </w:p>
    <w:p w14:paraId="633FA7B3" w14:textId="77777777" w:rsidR="006536B1" w:rsidRPr="006536B1" w:rsidRDefault="006536B1" w:rsidP="006536B1"/>
    <w:p w14:paraId="360D4ADF" w14:textId="44DE1D58" w:rsidR="00567E5A" w:rsidRDefault="009924D1" w:rsidP="009924D1">
      <w:pPr>
        <w:pStyle w:val="Heading1"/>
      </w:pPr>
      <w:r>
        <w:t>Facilitator Preparation (What You’ll Need)</w:t>
      </w:r>
    </w:p>
    <w:p w14:paraId="78BFC094" w14:textId="25B16928" w:rsidR="009924D1" w:rsidRPr="00466C14" w:rsidRDefault="003F0F79" w:rsidP="009924D1">
      <w:pPr>
        <w:pStyle w:val="ListParagraph"/>
        <w:numPr>
          <w:ilvl w:val="0"/>
          <w:numId w:val="19"/>
        </w:numPr>
      </w:pPr>
      <w:r>
        <w:t>Mindset</w:t>
      </w:r>
      <w:r w:rsidR="009924D1">
        <w:t xml:space="preserve"> worksheet</w:t>
      </w:r>
    </w:p>
    <w:p w14:paraId="6F4BD7A3" w14:textId="77777777" w:rsidR="009924D1" w:rsidRPr="00657E47" w:rsidRDefault="009924D1" w:rsidP="009924D1">
      <w:pPr>
        <w:pStyle w:val="ListParagraph"/>
        <w:numPr>
          <w:ilvl w:val="0"/>
          <w:numId w:val="19"/>
        </w:numPr>
      </w:pPr>
      <w:r w:rsidRPr="009924D1">
        <w:rPr>
          <w:bCs/>
          <w:iCs/>
        </w:rPr>
        <w:t>Writing utensils</w:t>
      </w:r>
    </w:p>
    <w:p w14:paraId="4B9C7B61" w14:textId="0BA91050" w:rsidR="009924D1" w:rsidRPr="003F0F79" w:rsidRDefault="009924D1" w:rsidP="009924D1">
      <w:pPr>
        <w:pStyle w:val="ListParagraph"/>
        <w:numPr>
          <w:ilvl w:val="0"/>
          <w:numId w:val="19"/>
        </w:numPr>
      </w:pPr>
      <w:r w:rsidRPr="009924D1">
        <w:rPr>
          <w:bCs/>
          <w:iCs/>
        </w:rPr>
        <w:t xml:space="preserve">A copy of Dr. Roger Landry’s </w:t>
      </w:r>
      <w:r w:rsidRPr="009924D1">
        <w:rPr>
          <w:bCs/>
          <w:i/>
          <w:iCs/>
        </w:rPr>
        <w:t xml:space="preserve">Live Long, Die Short: A Guide to Authentic Health and Successful Aging </w:t>
      </w:r>
      <w:r w:rsidRPr="009924D1">
        <w:rPr>
          <w:bCs/>
        </w:rPr>
        <w:t xml:space="preserve">(optional) </w:t>
      </w:r>
    </w:p>
    <w:p w14:paraId="6FE396A4" w14:textId="0916F9A8" w:rsidR="003F0F79" w:rsidRPr="00466C14" w:rsidRDefault="003F0F79" w:rsidP="009924D1">
      <w:pPr>
        <w:pStyle w:val="ListParagraph"/>
        <w:numPr>
          <w:ilvl w:val="0"/>
          <w:numId w:val="19"/>
        </w:numPr>
      </w:pPr>
      <w:r w:rsidRPr="00466C14">
        <w:rPr>
          <w:rFonts w:cstheme="minorHAnsi"/>
        </w:rPr>
        <w:t xml:space="preserve">Abundance or </w:t>
      </w:r>
      <w:r>
        <w:rPr>
          <w:rFonts w:cstheme="minorHAnsi"/>
        </w:rPr>
        <w:t>S</w:t>
      </w:r>
      <w:r w:rsidRPr="00466C14">
        <w:rPr>
          <w:rFonts w:cstheme="minorHAnsi"/>
        </w:rPr>
        <w:t>carcity</w:t>
      </w:r>
      <w:r>
        <w:rPr>
          <w:rFonts w:cstheme="minorHAnsi"/>
        </w:rPr>
        <w:t xml:space="preserve">” </w:t>
      </w:r>
      <w:r w:rsidRPr="00466C14">
        <w:rPr>
          <w:rFonts w:cstheme="minorHAnsi"/>
        </w:rPr>
        <w:t>article for participants (optional)</w:t>
      </w:r>
    </w:p>
    <w:p w14:paraId="564BC0A2" w14:textId="6155D6C2" w:rsidR="00AD3C9E" w:rsidRPr="00466C14" w:rsidRDefault="00AD3C9E" w:rsidP="009924D1">
      <w:pPr>
        <w:pStyle w:val="Heading1"/>
      </w:pPr>
      <w:r w:rsidRPr="00466C14">
        <w:t>Session Content:</w:t>
      </w:r>
    </w:p>
    <w:p w14:paraId="3329D800" w14:textId="77777777" w:rsidR="00AD3C9E" w:rsidRPr="00466C14" w:rsidRDefault="00AD3C9E" w:rsidP="001A6628">
      <w:r w:rsidRPr="00466C14">
        <w:t xml:space="preserve">Please read this aloud: </w:t>
      </w:r>
    </w:p>
    <w:p w14:paraId="7FB00E75" w14:textId="549F4648" w:rsidR="003F0F79" w:rsidRPr="003F0F79" w:rsidRDefault="003F0F79" w:rsidP="003F0F79">
      <w:pPr>
        <w:rPr>
          <w:color w:val="1A1A1A"/>
        </w:rPr>
      </w:pPr>
      <w:r w:rsidRPr="003F0F79">
        <w:rPr>
          <w:color w:val="1A1A1A"/>
        </w:rPr>
        <w:t xml:space="preserve">Psychiatrist and holocaust survivor Victor Frankl writes, in his book </w:t>
      </w:r>
      <w:r w:rsidRPr="003F0F79">
        <w:rPr>
          <w:i/>
          <w:iCs/>
          <w:color w:val="1A1A1A"/>
        </w:rPr>
        <w:t>Man’s Search for Meaning</w:t>
      </w:r>
      <w:r w:rsidRPr="003F0F79">
        <w:rPr>
          <w:color w:val="1A1A1A"/>
        </w:rPr>
        <w:t xml:space="preserve">, “Everything can be taken from a man but one thing: the last of human freedoms – to choose one's attitude in any given set of circumstances, to choose one's own way.” That powerful statement is the foundation for today’s session on Mindset. We know from </w:t>
      </w:r>
      <w:r w:rsidR="003E3D2A">
        <w:rPr>
          <w:color w:val="1A1A1A"/>
        </w:rPr>
        <w:t>end</w:t>
      </w:r>
      <w:r w:rsidRPr="003F0F79">
        <w:rPr>
          <w:color w:val="1A1A1A"/>
        </w:rPr>
        <w:t xml:space="preserve">less </w:t>
      </w:r>
      <w:hyperlink r:id="rId10" w:history="1">
        <w:r w:rsidRPr="003F0F79">
          <w:rPr>
            <w:rStyle w:val="Hyperlink"/>
          </w:rPr>
          <w:t>research</w:t>
        </w:r>
      </w:hyperlink>
      <w:r w:rsidRPr="003F0F79">
        <w:rPr>
          <w:color w:val="1A1A1A"/>
        </w:rPr>
        <w:t xml:space="preserve"> that how and what you think affects how you feel. And what you perceive, your brain tries to achieve. Harvard psychologist, Ellen Langer</w:t>
      </w:r>
      <w:r w:rsidR="00085CC3">
        <w:rPr>
          <w:color w:val="1A1A1A"/>
        </w:rPr>
        <w:t xml:space="preserve"> </w:t>
      </w:r>
      <w:r w:rsidRPr="003F0F79">
        <w:rPr>
          <w:color w:val="1A1A1A"/>
        </w:rPr>
        <w:t xml:space="preserve">shared through her groundbreaking </w:t>
      </w:r>
      <w:r w:rsidRPr="003F0F79">
        <w:rPr>
          <w:i/>
          <w:iCs/>
          <w:color w:val="1A1A1A"/>
        </w:rPr>
        <w:t>Counterclockwise</w:t>
      </w:r>
      <w:r w:rsidRPr="003F0F79">
        <w:rPr>
          <w:color w:val="1A1A1A"/>
        </w:rPr>
        <w:t xml:space="preserve"> study that people who have self-efficacy, and believe that their health and overall life satisfaction is in their control, are healthier and happier. </w:t>
      </w:r>
    </w:p>
    <w:p w14:paraId="571AA3B8" w14:textId="77777777" w:rsidR="00AD3C9E" w:rsidRPr="00466C14" w:rsidRDefault="00AD3C9E" w:rsidP="008441DD">
      <w:pPr>
        <w:rPr>
          <w:bCs/>
        </w:rPr>
      </w:pPr>
      <w:r w:rsidRPr="00466C14">
        <w:t xml:space="preserve">A few reminders before we begin … </w:t>
      </w:r>
    </w:p>
    <w:p w14:paraId="3407B79D" w14:textId="5C6A58CB" w:rsidR="00AD3C9E" w:rsidRPr="008441DD" w:rsidRDefault="00AD3C9E" w:rsidP="008441DD">
      <w:pPr>
        <w:pStyle w:val="ListParagraph"/>
        <w:numPr>
          <w:ilvl w:val="0"/>
          <w:numId w:val="20"/>
        </w:numPr>
        <w:rPr>
          <w:rFonts w:eastAsia="+mn-ea"/>
          <w:color w:val="000000"/>
          <w:kern w:val="24"/>
        </w:rPr>
      </w:pPr>
      <w:r w:rsidRPr="008441DD">
        <w:rPr>
          <w:rFonts w:eastAsia="+mn-ea"/>
          <w:color w:val="000000"/>
          <w:kern w:val="24"/>
        </w:rPr>
        <w:t>Please be respectful to one another.</w:t>
      </w:r>
      <w:r w:rsidR="00CF0902">
        <w:rPr>
          <w:rFonts w:eastAsia="+mn-ea"/>
          <w:color w:val="000000"/>
          <w:kern w:val="24"/>
        </w:rPr>
        <w:t xml:space="preserve"> </w:t>
      </w:r>
      <w:r w:rsidRPr="008441DD">
        <w:rPr>
          <w:rFonts w:eastAsia="+mn-ea"/>
          <w:color w:val="000000"/>
          <w:kern w:val="24"/>
        </w:rPr>
        <w:t xml:space="preserve">Everyone in this room comes from a different background that has formulated who they are as a person and contributed to their unique opinions. As a group, we will observe </w:t>
      </w:r>
      <w:r w:rsidRPr="008441DD">
        <w:rPr>
          <w:rFonts w:eastAsia="+mn-ea"/>
          <w:i/>
          <w:color w:val="000000"/>
          <w:kern w:val="24"/>
        </w:rPr>
        <w:t>respect</w:t>
      </w:r>
      <w:r w:rsidRPr="008441DD">
        <w:rPr>
          <w:rFonts w:eastAsia="+mn-ea"/>
          <w:color w:val="000000"/>
          <w:kern w:val="24"/>
        </w:rPr>
        <w:t xml:space="preserve"> as a guiding principle as we interact with one another.</w:t>
      </w:r>
      <w:r w:rsidR="00CF0902">
        <w:rPr>
          <w:rFonts w:eastAsia="+mn-ea"/>
          <w:color w:val="000000"/>
          <w:kern w:val="24"/>
        </w:rPr>
        <w:t xml:space="preserve"> </w:t>
      </w:r>
      <w:r w:rsidRPr="008441DD">
        <w:rPr>
          <w:rFonts w:eastAsia="+mn-ea"/>
          <w:color w:val="000000"/>
          <w:kern w:val="24"/>
        </w:rPr>
        <w:t>It is our goal that all participants feel valued, respected</w:t>
      </w:r>
      <w:r w:rsidR="00CF0902">
        <w:rPr>
          <w:rFonts w:eastAsia="+mn-ea"/>
          <w:color w:val="000000"/>
          <w:kern w:val="24"/>
        </w:rPr>
        <w:t>,</w:t>
      </w:r>
      <w:r w:rsidRPr="008441DD">
        <w:rPr>
          <w:rFonts w:eastAsia="+mn-ea"/>
          <w:color w:val="000000"/>
          <w:kern w:val="24"/>
        </w:rPr>
        <w:t xml:space="preserve"> and heard.</w:t>
      </w:r>
    </w:p>
    <w:p w14:paraId="73674B31" w14:textId="223FA1C4" w:rsidR="00AD3C9E" w:rsidRPr="008441DD" w:rsidRDefault="00AD3C9E" w:rsidP="008441DD">
      <w:pPr>
        <w:pStyle w:val="ListParagraph"/>
        <w:numPr>
          <w:ilvl w:val="0"/>
          <w:numId w:val="20"/>
        </w:numPr>
        <w:rPr>
          <w:rFonts w:eastAsia="+mn-ea"/>
          <w:color w:val="000000"/>
          <w:kern w:val="24"/>
        </w:rPr>
      </w:pPr>
      <w:r w:rsidRPr="008441DD">
        <w:rPr>
          <w:rFonts w:eastAsia="+mn-ea"/>
          <w:color w:val="000000"/>
          <w:kern w:val="24"/>
        </w:rPr>
        <w:t>Share without imposing your beliefs on others.</w:t>
      </w:r>
      <w:r w:rsidR="00CF0902">
        <w:rPr>
          <w:rFonts w:eastAsia="+mn-ea"/>
          <w:color w:val="000000"/>
          <w:kern w:val="24"/>
        </w:rPr>
        <w:t xml:space="preserve"> </w:t>
      </w:r>
      <w:r w:rsidRPr="008441DD">
        <w:rPr>
          <w:rFonts w:eastAsia="+mn-ea"/>
          <w:color w:val="000000"/>
          <w:kern w:val="24"/>
        </w:rPr>
        <w:t xml:space="preserve">Please refrain from convincing others to adopt your opinions. </w:t>
      </w:r>
    </w:p>
    <w:p w14:paraId="45EC21DF" w14:textId="773540AC" w:rsidR="00AD3C9E" w:rsidRPr="008441DD" w:rsidRDefault="00AD3C9E" w:rsidP="008441DD">
      <w:pPr>
        <w:pStyle w:val="ListParagraph"/>
        <w:numPr>
          <w:ilvl w:val="0"/>
          <w:numId w:val="20"/>
        </w:numPr>
        <w:rPr>
          <w:rFonts w:eastAsia="+mn-ea"/>
          <w:color w:val="000000"/>
          <w:kern w:val="24"/>
        </w:rPr>
      </w:pPr>
      <w:r w:rsidRPr="008441DD">
        <w:rPr>
          <w:rFonts w:eastAsia="+mn-ea"/>
          <w:color w:val="000000"/>
          <w:kern w:val="24"/>
        </w:rPr>
        <w:t>Keep an open mind. Our discussions will be thought</w:t>
      </w:r>
      <w:r w:rsidR="00CF0902">
        <w:rPr>
          <w:rFonts w:eastAsia="+mn-ea"/>
          <w:color w:val="000000"/>
          <w:kern w:val="24"/>
        </w:rPr>
        <w:t>-</w:t>
      </w:r>
      <w:r w:rsidRPr="008441DD">
        <w:rPr>
          <w:rFonts w:eastAsia="+mn-ea"/>
          <w:color w:val="000000"/>
          <w:kern w:val="24"/>
        </w:rPr>
        <w:t xml:space="preserve">provoking and insightful. You may not agree with everything you hear, but please be willing to consider opinions that may be different from your own. </w:t>
      </w:r>
    </w:p>
    <w:p w14:paraId="0EDC46E0" w14:textId="77777777" w:rsidR="00AD3C9E" w:rsidRPr="00466C14" w:rsidRDefault="00AD3C9E" w:rsidP="00AD3C9E">
      <w:pPr>
        <w:pStyle w:val="NoSpacing"/>
        <w:rPr>
          <w:rFonts w:cstheme="minorHAnsi"/>
          <w:b/>
          <w:color w:val="AC2828"/>
        </w:rPr>
      </w:pPr>
    </w:p>
    <w:p w14:paraId="3397B134" w14:textId="101D52A2" w:rsidR="00AD3C9E" w:rsidRPr="00466C14" w:rsidRDefault="00AD3C9E" w:rsidP="008441DD">
      <w:pPr>
        <w:pStyle w:val="Heading1"/>
      </w:pPr>
      <w:r w:rsidRPr="00466C14">
        <w:t>Today’s Objectives:</w:t>
      </w:r>
      <w:r w:rsidR="00CF0902">
        <w:t xml:space="preserve">         </w:t>
      </w:r>
    </w:p>
    <w:p w14:paraId="5D75E9B6" w14:textId="148713BD" w:rsidR="00AD3C9E" w:rsidRDefault="00AD3C9E" w:rsidP="008441DD">
      <w:r w:rsidRPr="00466C14">
        <w:t xml:space="preserve">Please share these objectives with participants. </w:t>
      </w:r>
    </w:p>
    <w:p w14:paraId="592799C0" w14:textId="77777777" w:rsidR="003F0F79" w:rsidRPr="003F0F79" w:rsidRDefault="003F0F79" w:rsidP="003F0F79">
      <w:pPr>
        <w:numPr>
          <w:ilvl w:val="0"/>
          <w:numId w:val="25"/>
        </w:numPr>
        <w:spacing w:line="276" w:lineRule="auto"/>
        <w:rPr>
          <w:rFonts w:asciiTheme="majorHAnsi" w:hAnsiTheme="majorHAnsi" w:cstheme="majorHAnsi"/>
          <w:szCs w:val="24"/>
        </w:rPr>
      </w:pPr>
      <w:r w:rsidRPr="003F0F79">
        <w:rPr>
          <w:rFonts w:asciiTheme="majorHAnsi" w:hAnsiTheme="majorHAnsi" w:cstheme="majorHAnsi"/>
          <w:szCs w:val="24"/>
        </w:rPr>
        <w:t>To discuss how our outlook shapes our future.</w:t>
      </w:r>
    </w:p>
    <w:p w14:paraId="5F4231D1" w14:textId="77777777" w:rsidR="003F0F79" w:rsidRPr="003F0F79" w:rsidRDefault="003F0F79" w:rsidP="003F0F79">
      <w:pPr>
        <w:numPr>
          <w:ilvl w:val="0"/>
          <w:numId w:val="25"/>
        </w:numPr>
        <w:spacing w:line="276" w:lineRule="auto"/>
        <w:rPr>
          <w:rFonts w:asciiTheme="majorHAnsi" w:hAnsiTheme="majorHAnsi" w:cstheme="majorHAnsi"/>
          <w:szCs w:val="24"/>
        </w:rPr>
      </w:pPr>
      <w:r w:rsidRPr="003F0F79">
        <w:rPr>
          <w:rFonts w:asciiTheme="majorHAnsi" w:hAnsiTheme="majorHAnsi" w:cstheme="majorHAnsi"/>
          <w:szCs w:val="24"/>
        </w:rPr>
        <w:t xml:space="preserve">To discover our own levels of resilience in various areas. </w:t>
      </w:r>
    </w:p>
    <w:p w14:paraId="1D0CE8F1" w14:textId="7614DBBA" w:rsidR="003F0F79" w:rsidRPr="00D62215" w:rsidRDefault="003F0F79" w:rsidP="008441DD">
      <w:pPr>
        <w:numPr>
          <w:ilvl w:val="0"/>
          <w:numId w:val="25"/>
        </w:numPr>
        <w:spacing w:line="276" w:lineRule="auto"/>
        <w:rPr>
          <w:rFonts w:asciiTheme="majorHAnsi" w:hAnsiTheme="majorHAnsi" w:cstheme="majorHAnsi"/>
          <w:szCs w:val="24"/>
        </w:rPr>
      </w:pPr>
      <w:r w:rsidRPr="003F0F79">
        <w:rPr>
          <w:rFonts w:asciiTheme="majorHAnsi" w:hAnsiTheme="majorHAnsi" w:cstheme="majorHAnsi"/>
          <w:szCs w:val="24"/>
        </w:rPr>
        <w:t xml:space="preserve">To leave with tips for a more positive mindset. </w:t>
      </w:r>
    </w:p>
    <w:p w14:paraId="5B286FF9" w14:textId="529D8C33" w:rsidR="00AD3C9E" w:rsidRPr="00BD5F49" w:rsidRDefault="00AD3C9E" w:rsidP="00011437">
      <w:pPr>
        <w:pStyle w:val="Heading1"/>
      </w:pPr>
      <w:r w:rsidRPr="00BD5F49">
        <w:t xml:space="preserve">Opening Passage: </w:t>
      </w:r>
      <w:r w:rsidR="003F0F79" w:rsidRPr="003F0F79">
        <w:rPr>
          <w:bCs/>
        </w:rPr>
        <w:t>“Abundance or Scarcity: Which Will You Choose?”</w:t>
      </w:r>
      <w:r w:rsidR="00CF0902">
        <w:t xml:space="preserve">       </w:t>
      </w:r>
      <w:r w:rsidRPr="00BD5F49">
        <w:t xml:space="preserve"> </w:t>
      </w:r>
    </w:p>
    <w:p w14:paraId="395C86AA" w14:textId="2071C140" w:rsidR="00AD3C9E" w:rsidRDefault="00AD3C9E" w:rsidP="00011437">
      <w:r w:rsidRPr="00BD5F49">
        <w:t xml:space="preserve">Read this </w:t>
      </w:r>
      <w:r w:rsidR="003F0F79">
        <w:t>excerpt from the article “Abundance or Scarcity.”</w:t>
      </w:r>
      <w:r w:rsidR="00CF0902">
        <w:t xml:space="preserve"> </w:t>
      </w:r>
      <w:r w:rsidRPr="00BD5F49">
        <w:t xml:space="preserve"> </w:t>
      </w:r>
    </w:p>
    <w:p w14:paraId="52F388E9" w14:textId="2F4A2BBA" w:rsidR="00D62215" w:rsidRPr="0004400D" w:rsidRDefault="003F0F79" w:rsidP="00D62215">
      <w:pPr>
        <w:rPr>
          <w:i/>
          <w:iCs/>
        </w:rPr>
      </w:pPr>
      <w:r w:rsidRPr="0004400D">
        <w:rPr>
          <w:i/>
          <w:iCs/>
        </w:rPr>
        <w:t>(</w:t>
      </w:r>
      <w:r w:rsidR="0004400D">
        <w:rPr>
          <w:i/>
          <w:iCs/>
        </w:rPr>
        <w:t xml:space="preserve">Note to Facilitator: </w:t>
      </w:r>
      <w:r w:rsidRPr="0004400D">
        <w:rPr>
          <w:i/>
          <w:iCs/>
        </w:rPr>
        <w:t xml:space="preserve">Alternatively, you may choose to listen to this episode from Dr. Roger &amp; Friends: </w:t>
      </w:r>
      <w:hyperlink r:id="rId11" w:history="1">
        <w:r w:rsidRPr="0004400D">
          <w:rPr>
            <w:rStyle w:val="Hyperlink"/>
            <w:i/>
            <w:iCs/>
          </w:rPr>
          <w:t>https://bit.ly/3hbYUOM</w:t>
        </w:r>
      </w:hyperlink>
      <w:r w:rsidRPr="0004400D">
        <w:rPr>
          <w:i/>
          <w:iCs/>
        </w:rPr>
        <w:t>)</w:t>
      </w:r>
    </w:p>
    <w:p w14:paraId="66A642B8" w14:textId="76281FD5" w:rsidR="00D62215" w:rsidRPr="00D62215" w:rsidRDefault="00D62215" w:rsidP="00D62215">
      <w:pPr>
        <w:rPr>
          <w:szCs w:val="24"/>
        </w:rPr>
      </w:pPr>
      <w:r w:rsidRPr="00D62215">
        <w:rPr>
          <w:szCs w:val="24"/>
        </w:rPr>
        <w:t>There’s an old Cherokee proverb you might have heard about. A grandfather tells his grandson that within each person, there is a battle between two wolves. One wolf is negative and filled with anger, envy, sorrow, regret, greed, arrogance, self-pity, resentment, guilt, inferiority, and ego. The other is positive and filled with joy, peace, love, hope, kindness, empathy, compassion. The grandson asked, “Which one wins?” To which his grandfather replied, “the one you feed.”</w:t>
      </w:r>
    </w:p>
    <w:p w14:paraId="7849E5A6" w14:textId="0070136F" w:rsidR="00D62215" w:rsidRDefault="00D62215" w:rsidP="00D62215">
      <w:pPr>
        <w:rPr>
          <w:b/>
          <w:bCs/>
          <w:szCs w:val="24"/>
        </w:rPr>
      </w:pPr>
      <w:r w:rsidRPr="00D62215">
        <w:rPr>
          <w:b/>
          <w:bCs/>
          <w:szCs w:val="24"/>
        </w:rPr>
        <w:t>Our Negativity Bias</w:t>
      </w:r>
    </w:p>
    <w:p w14:paraId="4682435B" w14:textId="77777777" w:rsidR="00D62215" w:rsidRDefault="00D62215" w:rsidP="00D62215">
      <w:pPr>
        <w:rPr>
          <w:szCs w:val="24"/>
        </w:rPr>
      </w:pPr>
      <w:r w:rsidRPr="00D62215">
        <w:rPr>
          <w:szCs w:val="24"/>
        </w:rPr>
        <w:t xml:space="preserve">Everyone experiences loss. Loss is part of the human condition, particularly as we age. We humans have a negativity bias that we inherited from our ancestors as a survival trait. However, life doesn’t have to be just about loss. </w:t>
      </w:r>
      <w:proofErr w:type="gramStart"/>
      <w:r w:rsidRPr="00D62215">
        <w:rPr>
          <w:szCs w:val="24"/>
        </w:rPr>
        <w:t>As long as</w:t>
      </w:r>
      <w:proofErr w:type="gramEnd"/>
      <w:r w:rsidRPr="00D62215">
        <w:rPr>
          <w:szCs w:val="24"/>
        </w:rPr>
        <w:t xml:space="preserve"> we have a pulse, we can continue to grow. We can be mindful and deliberately focus on the positive.</w:t>
      </w:r>
    </w:p>
    <w:p w14:paraId="6FF0ED98" w14:textId="77777777" w:rsidR="00D62215" w:rsidRDefault="00D62215" w:rsidP="00D62215">
      <w:pPr>
        <w:rPr>
          <w:b/>
          <w:bCs/>
          <w:szCs w:val="24"/>
        </w:rPr>
      </w:pPr>
      <w:r w:rsidRPr="00D62215">
        <w:rPr>
          <w:b/>
          <w:bCs/>
          <w:szCs w:val="24"/>
        </w:rPr>
        <w:t>The Dangers of Feeding the Wrong Wolf</w:t>
      </w:r>
    </w:p>
    <w:p w14:paraId="3BCD751B" w14:textId="77777777" w:rsidR="00D62215" w:rsidRDefault="00D62215" w:rsidP="00D62215">
      <w:pPr>
        <w:rPr>
          <w:szCs w:val="24"/>
        </w:rPr>
      </w:pPr>
      <w:r w:rsidRPr="00D62215">
        <w:rPr>
          <w:szCs w:val="24"/>
        </w:rPr>
        <w:t>Negative emotions and fear cause us to hyper-focus and limit our options.</w:t>
      </w:r>
      <w:r w:rsidRPr="00D62215">
        <w:rPr>
          <w:b/>
          <w:bCs/>
          <w:szCs w:val="24"/>
        </w:rPr>
        <w:t xml:space="preserve"> </w:t>
      </w:r>
      <w:r w:rsidRPr="00D62215">
        <w:rPr>
          <w:szCs w:val="24"/>
        </w:rPr>
        <w:t xml:space="preserve">Positive Psychologist Barbara Fredrickson developed the </w:t>
      </w:r>
      <w:r w:rsidRPr="00D62215">
        <w:rPr>
          <w:i/>
          <w:iCs/>
          <w:szCs w:val="24"/>
        </w:rPr>
        <w:t>Broaden and Build</w:t>
      </w:r>
      <w:r w:rsidRPr="00D62215">
        <w:rPr>
          <w:szCs w:val="24"/>
        </w:rPr>
        <w:t xml:space="preserve"> theory which suggests that </w:t>
      </w:r>
      <w:hyperlink r:id="rId12" w:tgtFrame="_blank" w:history="1">
        <w:r w:rsidRPr="00D62215">
          <w:rPr>
            <w:rStyle w:val="Hyperlink"/>
            <w:szCs w:val="24"/>
          </w:rPr>
          <w:t>focusing on cultivating positive emotions</w:t>
        </w:r>
      </w:hyperlink>
      <w:r w:rsidRPr="00D62215">
        <w:rPr>
          <w:szCs w:val="24"/>
        </w:rPr>
        <w:t xml:space="preserve"> makes us more creative and curious to new solutions, willing to expand our focus and try something different. It is that receptivity and openness that helps us find new solutions and then tap into our physical, social, and intellectual resources to make our goal a reality.</w:t>
      </w:r>
      <w:r>
        <w:rPr>
          <w:szCs w:val="24"/>
        </w:rPr>
        <w:t xml:space="preserve"> </w:t>
      </w:r>
      <w:r w:rsidRPr="00D62215">
        <w:rPr>
          <w:szCs w:val="24"/>
        </w:rPr>
        <w:t>Positivity also has a way of attracting people to us who could help support us.</w:t>
      </w:r>
    </w:p>
    <w:p w14:paraId="16FA13D8" w14:textId="2767A14B" w:rsidR="00D62215" w:rsidRDefault="00D62215" w:rsidP="00D62215">
      <w:pPr>
        <w:rPr>
          <w:szCs w:val="24"/>
        </w:rPr>
      </w:pPr>
      <w:r w:rsidRPr="00D62215">
        <w:rPr>
          <w:szCs w:val="24"/>
        </w:rPr>
        <w:lastRenderedPageBreak/>
        <w:t>Our thoughts are our superpowers. We can only feel scarcity if we choose thoughts that produce feelings of scarcity. Or, we can choose other thoughts that still feel true to us but create a different feeling.</w:t>
      </w:r>
    </w:p>
    <w:p w14:paraId="15EACB0E" w14:textId="37089CF2" w:rsidR="00D62215" w:rsidRDefault="00D62215" w:rsidP="00D62215">
      <w:pPr>
        <w:rPr>
          <w:szCs w:val="24"/>
        </w:rPr>
      </w:pPr>
      <w:r w:rsidRPr="00D62215">
        <w:rPr>
          <w:szCs w:val="24"/>
        </w:rPr>
        <w:t>Here are two things to consider: 1) What if a challenge were just like a weight that we lift in the gym? It’s heavy</w:t>
      </w:r>
      <w:r w:rsidR="00CF0902">
        <w:rPr>
          <w:szCs w:val="24"/>
        </w:rPr>
        <w:t>,</w:t>
      </w:r>
      <w:r w:rsidRPr="00D62215">
        <w:rPr>
          <w:szCs w:val="24"/>
        </w:rPr>
        <w:t xml:space="preserve"> but that heaviness serves a purpose </w:t>
      </w:r>
      <w:r w:rsidRPr="00D62215">
        <w:rPr>
          <w:i/>
          <w:iCs/>
          <w:szCs w:val="24"/>
        </w:rPr>
        <w:t xml:space="preserve">if </w:t>
      </w:r>
      <w:r w:rsidRPr="00D62215">
        <w:rPr>
          <w:szCs w:val="24"/>
        </w:rPr>
        <w:t xml:space="preserve">we choose to pick it up. It makes us stronger. 2) If we can keep the long-term in mind, we can see struggle as </w:t>
      </w:r>
      <w:r w:rsidR="00CF0902">
        <w:rPr>
          <w:szCs w:val="24"/>
        </w:rPr>
        <w:t xml:space="preserve">a </w:t>
      </w:r>
      <w:r w:rsidRPr="00D62215">
        <w:rPr>
          <w:szCs w:val="24"/>
        </w:rPr>
        <w:t>blip in time, even an opportunity to better manage our minds, to think thoughts that serve us. So, which wolf will you feed? The one that comes from a place of lack or the one that comes from a place of abundance? The choice is yours.</w:t>
      </w:r>
    </w:p>
    <w:p w14:paraId="2429BB71" w14:textId="0658C0D8" w:rsidR="00D62215" w:rsidRPr="00D62215" w:rsidRDefault="00D62215" w:rsidP="00D62215">
      <w:r w:rsidRPr="00D62215">
        <w:rPr>
          <w:b/>
          <w:bCs/>
          <w:i/>
          <w:iCs/>
          <w:szCs w:val="24"/>
        </w:rPr>
        <w:t>Tip:</w:t>
      </w:r>
      <w:r w:rsidRPr="00D62215">
        <w:rPr>
          <w:i/>
          <w:iCs/>
          <w:szCs w:val="24"/>
        </w:rPr>
        <w:t> For every area of life that seems to represent scarcity, think of two areas of abundance. This can be a time to enjoy abundance and create more of it. It’s completely up to us to choose.</w:t>
      </w:r>
    </w:p>
    <w:p w14:paraId="1524A83C" w14:textId="385E0177" w:rsidR="00AD3C9E" w:rsidRPr="005E1579" w:rsidRDefault="00AD3C9E" w:rsidP="00011437">
      <w:pPr>
        <w:pStyle w:val="Heading1"/>
      </w:pPr>
      <w:r w:rsidRPr="005E1579">
        <w:t>Group Discussion</w:t>
      </w:r>
      <w:r w:rsidR="00CF0902">
        <w:t xml:space="preserve"> </w:t>
      </w:r>
      <w:r w:rsidRPr="005E1579">
        <w:tab/>
      </w:r>
      <w:r w:rsidRPr="005E1579">
        <w:tab/>
      </w:r>
      <w:r w:rsidRPr="005E1579">
        <w:tab/>
      </w:r>
      <w:r w:rsidRPr="005E1579">
        <w:tab/>
        <w:t xml:space="preserve"> </w:t>
      </w:r>
    </w:p>
    <w:p w14:paraId="4BAB53C3" w14:textId="77777777" w:rsidR="002A6D18" w:rsidRPr="00A31A99" w:rsidRDefault="002A6D18" w:rsidP="002A6D18">
      <w:r w:rsidRPr="00A31A99">
        <w:t>(If necessary, please remind participants to be respectful by limiting answers to about a minute so that more people have time to share.)</w:t>
      </w:r>
    </w:p>
    <w:p w14:paraId="15D56972" w14:textId="2980283B" w:rsidR="00D62215" w:rsidRPr="00D62215" w:rsidRDefault="00D62215" w:rsidP="00D62215">
      <w:pPr>
        <w:pStyle w:val="Heading1"/>
        <w:rPr>
          <w:bCs/>
          <w:color w:val="F45C21"/>
          <w:sz w:val="28"/>
          <w:szCs w:val="28"/>
        </w:rPr>
      </w:pPr>
      <w:r w:rsidRPr="00D62215">
        <w:rPr>
          <w:bCs/>
          <w:color w:val="F45C21"/>
          <w:sz w:val="28"/>
          <w:szCs w:val="28"/>
        </w:rPr>
        <w:t xml:space="preserve">Question: Can you share a time in your life where you came from a place of abundance (or optimism) that resulted in a positive outcome? </w:t>
      </w:r>
    </w:p>
    <w:p w14:paraId="373AF7EE" w14:textId="77777777" w:rsidR="00D62215" w:rsidRPr="00D62215" w:rsidRDefault="00D62215" w:rsidP="00D62215">
      <w:pPr>
        <w:pStyle w:val="Heading1"/>
        <w:rPr>
          <w:bCs/>
          <w:color w:val="F45C21"/>
          <w:sz w:val="28"/>
          <w:szCs w:val="28"/>
        </w:rPr>
      </w:pPr>
      <w:r w:rsidRPr="00D62215">
        <w:rPr>
          <w:bCs/>
          <w:color w:val="F45C21"/>
          <w:sz w:val="28"/>
          <w:szCs w:val="28"/>
        </w:rPr>
        <w:t xml:space="preserve">Question: How do you cultivate positive thoughts and emotions during challenging times? </w:t>
      </w:r>
    </w:p>
    <w:p w14:paraId="7926E7AA" w14:textId="193E58D2" w:rsidR="00011437" w:rsidRDefault="00AD3C9E" w:rsidP="00011437">
      <w:pPr>
        <w:pStyle w:val="Heading1"/>
      </w:pPr>
      <w:r w:rsidRPr="00D775B6">
        <w:t xml:space="preserve">Group </w:t>
      </w:r>
      <w:r w:rsidR="00D62215">
        <w:t>Activity</w:t>
      </w:r>
      <w:r w:rsidRPr="00D775B6">
        <w:t xml:space="preserve">: </w:t>
      </w:r>
      <w:r w:rsidR="00D62215">
        <w:t>Take the Resilience Quiz</w:t>
      </w:r>
    </w:p>
    <w:p w14:paraId="34F451E4" w14:textId="2B3DD57E" w:rsidR="00D62215" w:rsidRPr="00D62215" w:rsidRDefault="00D62215" w:rsidP="00D62215">
      <w:pPr>
        <w:pStyle w:val="NoSpacing"/>
        <w:rPr>
          <w:rFonts w:cstheme="minorHAnsi"/>
          <w:bCs/>
          <w:color w:val="000000" w:themeColor="text1"/>
          <w:sz w:val="24"/>
          <w:szCs w:val="24"/>
        </w:rPr>
      </w:pPr>
      <w:r w:rsidRPr="00D62215">
        <w:rPr>
          <w:rFonts w:cstheme="minorHAnsi"/>
          <w:bCs/>
          <w:color w:val="000000" w:themeColor="text1"/>
          <w:sz w:val="24"/>
          <w:szCs w:val="24"/>
        </w:rPr>
        <w:t xml:space="preserve">Tune into to Dr. Roger &amp; Friends: </w:t>
      </w:r>
      <w:hyperlink r:id="rId13" w:history="1">
        <w:r w:rsidRPr="00D62215">
          <w:rPr>
            <w:rStyle w:val="Hyperlink"/>
            <w:rFonts w:cstheme="minorHAnsi"/>
            <w:bCs/>
            <w:color w:val="000000" w:themeColor="text1"/>
            <w:sz w:val="24"/>
            <w:szCs w:val="24"/>
          </w:rPr>
          <w:t>https://bit.ly/2WnQU3D</w:t>
        </w:r>
      </w:hyperlink>
      <w:r w:rsidR="008E6E4C">
        <w:rPr>
          <w:rStyle w:val="Hyperlink"/>
          <w:rFonts w:cstheme="minorHAnsi"/>
          <w:bCs/>
          <w:color w:val="000000" w:themeColor="text1"/>
          <w:sz w:val="24"/>
          <w:szCs w:val="24"/>
        </w:rPr>
        <w:t xml:space="preserve"> </w:t>
      </w:r>
    </w:p>
    <w:p w14:paraId="7F99FA41" w14:textId="77777777" w:rsidR="00D62215" w:rsidRDefault="00D62215" w:rsidP="00D62215">
      <w:pPr>
        <w:pStyle w:val="NoSpacing"/>
        <w:rPr>
          <w:rFonts w:cstheme="minorHAnsi"/>
          <w:b/>
          <w:bCs/>
          <w:color w:val="D86E1E"/>
        </w:rPr>
      </w:pPr>
    </w:p>
    <w:p w14:paraId="558DE028" w14:textId="0DA49FFA" w:rsidR="00D62215" w:rsidRPr="00D62215" w:rsidRDefault="00D62215" w:rsidP="00D62215">
      <w:pPr>
        <w:pStyle w:val="NoSpacing"/>
        <w:rPr>
          <w:rFonts w:cstheme="minorHAnsi"/>
          <w:color w:val="000000" w:themeColor="text1"/>
          <w:sz w:val="24"/>
          <w:szCs w:val="24"/>
        </w:rPr>
      </w:pPr>
      <w:r w:rsidRPr="00D62215">
        <w:rPr>
          <w:rFonts w:cstheme="minorHAnsi"/>
          <w:color w:val="000000" w:themeColor="text1"/>
          <w:sz w:val="24"/>
          <w:szCs w:val="24"/>
        </w:rPr>
        <w:t xml:space="preserve">Listen as a group and invite people to score themselves along with Dr. Roger, Teresa, and Danielle. </w:t>
      </w:r>
    </w:p>
    <w:p w14:paraId="602CE259" w14:textId="77777777" w:rsidR="00D62215" w:rsidRDefault="00D62215" w:rsidP="00AD3C9E">
      <w:pPr>
        <w:pStyle w:val="NoSpacing"/>
        <w:rPr>
          <w:rFonts w:cstheme="minorHAnsi"/>
        </w:rPr>
      </w:pPr>
    </w:p>
    <w:p w14:paraId="0B369018" w14:textId="5D0BAA98" w:rsidR="00AD3C9E" w:rsidRPr="00A31A99" w:rsidRDefault="00AD3C9E" w:rsidP="00011437">
      <w:pPr>
        <w:pStyle w:val="Heading1"/>
      </w:pPr>
      <w:r w:rsidRPr="00A31A99">
        <w:t xml:space="preserve">Group Discussion About Your </w:t>
      </w:r>
      <w:r w:rsidR="00D62215">
        <w:t>Activity</w:t>
      </w:r>
      <w:r w:rsidRPr="00A31A99">
        <w:tab/>
      </w:r>
      <w:r w:rsidRPr="00A31A99">
        <w:tab/>
      </w:r>
      <w:r w:rsidRPr="00A31A99">
        <w:tab/>
      </w:r>
      <w:r w:rsidR="00CF0902">
        <w:t xml:space="preserve">   </w:t>
      </w:r>
      <w:r w:rsidRPr="00A31A99">
        <w:tab/>
      </w:r>
      <w:r w:rsidR="00CF0902">
        <w:t xml:space="preserve"> </w:t>
      </w:r>
    </w:p>
    <w:p w14:paraId="4742A915" w14:textId="50967CBE" w:rsidR="00AD3C9E" w:rsidRPr="00A31A99" w:rsidRDefault="00AD3C9E" w:rsidP="00011437">
      <w:r w:rsidRPr="00A31A99">
        <w:t>(If necessary, please remind participants to be respectful by limiting answers to about a minute so that more people have time to share.)</w:t>
      </w:r>
    </w:p>
    <w:p w14:paraId="635D6597" w14:textId="77777777" w:rsidR="00AD3C9E" w:rsidRPr="007B1829" w:rsidRDefault="00AD3C9E" w:rsidP="00AD3C9E">
      <w:pPr>
        <w:pStyle w:val="NoSpacing"/>
        <w:rPr>
          <w:rFonts w:cstheme="minorHAnsi"/>
        </w:rPr>
      </w:pPr>
    </w:p>
    <w:p w14:paraId="2C18EDAD" w14:textId="07E239A6" w:rsidR="00D62215" w:rsidRDefault="00D62215" w:rsidP="00D62215">
      <w:pPr>
        <w:pStyle w:val="ListParagraph"/>
        <w:numPr>
          <w:ilvl w:val="0"/>
          <w:numId w:val="26"/>
        </w:numPr>
        <w:spacing w:line="240" w:lineRule="auto"/>
        <w:rPr>
          <w:rFonts w:asciiTheme="majorHAnsi" w:eastAsiaTheme="majorEastAsia" w:hAnsiTheme="majorHAnsi" w:cstheme="majorBidi"/>
          <w:bCs/>
          <w:color w:val="F45C21"/>
          <w:sz w:val="28"/>
          <w:szCs w:val="28"/>
        </w:rPr>
      </w:pPr>
      <w:r w:rsidRPr="00D62215">
        <w:rPr>
          <w:rFonts w:asciiTheme="majorHAnsi" w:eastAsiaTheme="majorEastAsia" w:hAnsiTheme="majorHAnsi" w:cstheme="majorBidi"/>
          <w:bCs/>
          <w:color w:val="F45C21"/>
          <w:sz w:val="28"/>
          <w:szCs w:val="28"/>
        </w:rPr>
        <w:t xml:space="preserve">Question: Was there anything about this resilience quiz that surprised you? (About yourself or resilience in general.) </w:t>
      </w:r>
    </w:p>
    <w:p w14:paraId="0CCA421E" w14:textId="77777777" w:rsidR="00D62215" w:rsidRDefault="00D62215" w:rsidP="00D62215">
      <w:pPr>
        <w:pStyle w:val="ListParagraph"/>
        <w:spacing w:line="240" w:lineRule="auto"/>
        <w:rPr>
          <w:rFonts w:asciiTheme="majorHAnsi" w:eastAsiaTheme="majorEastAsia" w:hAnsiTheme="majorHAnsi" w:cstheme="majorBidi"/>
          <w:bCs/>
          <w:color w:val="F45C21"/>
          <w:sz w:val="28"/>
          <w:szCs w:val="28"/>
        </w:rPr>
      </w:pPr>
    </w:p>
    <w:p w14:paraId="3BC29671" w14:textId="6E6F5671" w:rsidR="00D62215" w:rsidRDefault="00D62215" w:rsidP="00D62215">
      <w:pPr>
        <w:pStyle w:val="ListParagraph"/>
        <w:numPr>
          <w:ilvl w:val="0"/>
          <w:numId w:val="26"/>
        </w:numPr>
        <w:spacing w:line="240" w:lineRule="auto"/>
        <w:rPr>
          <w:rFonts w:asciiTheme="majorHAnsi" w:eastAsiaTheme="majorEastAsia" w:hAnsiTheme="majorHAnsi" w:cstheme="majorBidi"/>
          <w:bCs/>
          <w:color w:val="F45C21"/>
          <w:sz w:val="28"/>
          <w:szCs w:val="28"/>
        </w:rPr>
      </w:pPr>
      <w:r w:rsidRPr="00D62215">
        <w:rPr>
          <w:rFonts w:asciiTheme="majorHAnsi" w:eastAsiaTheme="majorEastAsia" w:hAnsiTheme="majorHAnsi" w:cstheme="majorBidi"/>
          <w:bCs/>
          <w:color w:val="F45C21"/>
          <w:sz w:val="28"/>
          <w:szCs w:val="28"/>
        </w:rPr>
        <w:t xml:space="preserve">Question: What area(s) of resilience feel strongest for you? Can you cite an example from your own experience? </w:t>
      </w:r>
    </w:p>
    <w:p w14:paraId="6B4B6DEF" w14:textId="77777777" w:rsidR="00D62215" w:rsidRPr="00D62215" w:rsidRDefault="00D62215" w:rsidP="00D62215">
      <w:pPr>
        <w:pStyle w:val="ListParagraph"/>
        <w:spacing w:line="240" w:lineRule="auto"/>
        <w:rPr>
          <w:rFonts w:asciiTheme="majorHAnsi" w:eastAsiaTheme="majorEastAsia" w:hAnsiTheme="majorHAnsi" w:cstheme="majorBidi"/>
          <w:bCs/>
          <w:color w:val="F45C21"/>
          <w:sz w:val="28"/>
          <w:szCs w:val="28"/>
        </w:rPr>
      </w:pPr>
    </w:p>
    <w:p w14:paraId="5C81B0EF" w14:textId="47C55174" w:rsidR="00D62215" w:rsidRDefault="00D62215" w:rsidP="00D62215">
      <w:pPr>
        <w:pStyle w:val="ListParagraph"/>
        <w:numPr>
          <w:ilvl w:val="0"/>
          <w:numId w:val="26"/>
        </w:numPr>
        <w:spacing w:line="240" w:lineRule="auto"/>
        <w:rPr>
          <w:rFonts w:asciiTheme="majorHAnsi" w:eastAsiaTheme="majorEastAsia" w:hAnsiTheme="majorHAnsi" w:cstheme="majorBidi"/>
          <w:bCs/>
          <w:color w:val="F45C21"/>
          <w:sz w:val="28"/>
          <w:szCs w:val="28"/>
        </w:rPr>
      </w:pPr>
      <w:r w:rsidRPr="00D62215">
        <w:rPr>
          <w:rFonts w:asciiTheme="majorHAnsi" w:eastAsiaTheme="majorEastAsia" w:hAnsiTheme="majorHAnsi" w:cstheme="majorBidi"/>
          <w:bCs/>
          <w:color w:val="F45C21"/>
          <w:sz w:val="28"/>
          <w:szCs w:val="28"/>
        </w:rPr>
        <w:t xml:space="preserve">Question: What area of resilience would you like to improve upon? What is one idea for how you might do that? </w:t>
      </w:r>
    </w:p>
    <w:p w14:paraId="668FC387" w14:textId="18A3AE64" w:rsidR="00D62215" w:rsidRDefault="00D62215" w:rsidP="00D62215">
      <w:pPr>
        <w:pStyle w:val="ListParagraph"/>
        <w:rPr>
          <w:rFonts w:asciiTheme="majorHAnsi" w:eastAsiaTheme="majorEastAsia" w:hAnsiTheme="majorHAnsi" w:cstheme="majorBidi"/>
          <w:bCs/>
          <w:color w:val="F45C21"/>
          <w:sz w:val="28"/>
          <w:szCs w:val="28"/>
        </w:rPr>
      </w:pPr>
    </w:p>
    <w:p w14:paraId="13B4CFEC" w14:textId="77777777" w:rsidR="0004400D" w:rsidRPr="00D714BA" w:rsidRDefault="0004400D" w:rsidP="0004400D">
      <w:pPr>
        <w:pStyle w:val="Heading1"/>
      </w:pPr>
      <w:r w:rsidRPr="00D714BA">
        <w:t>Wrapping Up Today’s Session</w:t>
      </w:r>
    </w:p>
    <w:p w14:paraId="1A9952C0" w14:textId="41184D8E" w:rsidR="0004400D" w:rsidRPr="00D714BA" w:rsidRDefault="0004400D" w:rsidP="0004400D">
      <w:r w:rsidRPr="00D714BA">
        <w:t>Please read this aloud:</w:t>
      </w:r>
      <w:r w:rsidR="00CF0902">
        <w:t xml:space="preserve"> </w:t>
      </w:r>
    </w:p>
    <w:p w14:paraId="7CB5F346" w14:textId="77777777" w:rsidR="00AD3C9E" w:rsidRPr="007B1829" w:rsidRDefault="00AD3C9E" w:rsidP="00AD3C9E">
      <w:pPr>
        <w:pStyle w:val="NoSpacing"/>
        <w:rPr>
          <w:rFonts w:cstheme="minorHAnsi"/>
        </w:rPr>
      </w:pPr>
    </w:p>
    <w:p w14:paraId="45736B82" w14:textId="77777777" w:rsidR="004B0237" w:rsidRDefault="00AD3C9E" w:rsidP="0017402C">
      <w:r w:rsidRPr="007B1829">
        <w:t>Thank you, everyone, for being here to share your time and your thoughts with each other.</w:t>
      </w:r>
      <w:r w:rsidR="00CF0902">
        <w:t xml:space="preserve"> </w:t>
      </w:r>
      <w:r w:rsidRPr="007B1829">
        <w:t xml:space="preserve">We look forward to many more insightful opportunities and discussions from </w:t>
      </w:r>
      <w:r w:rsidRPr="00CF0902">
        <w:rPr>
          <w:i/>
          <w:iCs/>
        </w:rPr>
        <w:t>Live Long, Die Short</w:t>
      </w:r>
      <w:r w:rsidRPr="007B1829">
        <w:t xml:space="preserve"> about building resilience.</w:t>
      </w:r>
      <w:r w:rsidR="00CF0902">
        <w:t xml:space="preserve"> </w:t>
      </w:r>
      <w:r w:rsidRPr="007B1829">
        <w:t xml:space="preserve">As a reminder, our next session is scheduled for [Day – Date – Time – Location]. </w:t>
      </w:r>
      <w:r w:rsidR="0017402C">
        <w:t xml:space="preserve">Our topic is [Topic Name]. You are welcome and encouraged to bring a friend, but please RSVP for both of you. The sign-up sheet is located [Location]. Additionally, if you would like to assist with facilitating next week’s session or a future session, please let me know. </w:t>
      </w:r>
    </w:p>
    <w:p w14:paraId="221BE518" w14:textId="77777777" w:rsidR="00962932" w:rsidRPr="00A958AE" w:rsidRDefault="00962932" w:rsidP="00962932">
      <w:pPr>
        <w:rPr>
          <w:rFonts w:ascii="Times New Roman" w:eastAsia="Times New Roman" w:hAnsi="Times New Roman" w:cs="Times New Roman"/>
        </w:rPr>
      </w:pPr>
      <w:r w:rsidRPr="00A958AE">
        <w:rPr>
          <w:rFonts w:ascii="Arial" w:eastAsia="Times New Roman" w:hAnsi="Arial" w:cs="Arial"/>
        </w:rPr>
        <w:t>Before you go, please take a few minutes to write down a brief journal entry about today’s session. It can be anything from notes you’d like to remember or a personal initiative you might like to take. Before each entry, you’ll notice a couple of questions to think about, and </w:t>
      </w:r>
      <w:r>
        <w:rPr>
          <w:rFonts w:ascii="Arial" w:eastAsia="Times New Roman" w:hAnsi="Arial" w:cs="Arial"/>
        </w:rPr>
        <w:t xml:space="preserve">you’ll </w:t>
      </w:r>
      <w:r w:rsidRPr="00A958AE">
        <w:rPr>
          <w:rFonts w:ascii="Arial" w:eastAsia="Times New Roman" w:hAnsi="Arial" w:cs="Arial"/>
        </w:rPr>
        <w:t>have the opportunity to sum up this session in a simple word or phrase. Your journal is for your eyes only. Remember, I am always available to help answer any additional questions you may have about this journey. </w:t>
      </w:r>
    </w:p>
    <w:p w14:paraId="045FD764" w14:textId="77777777" w:rsidR="00AD3C9E" w:rsidRPr="00466C14" w:rsidRDefault="00AD3C9E" w:rsidP="00AD3C9E">
      <w:pPr>
        <w:pStyle w:val="NoSpacing"/>
        <w:rPr>
          <w:rFonts w:cstheme="minorHAnsi"/>
        </w:rPr>
      </w:pPr>
    </w:p>
    <w:p w14:paraId="6BD6B7FF" w14:textId="77777777" w:rsidR="00AD3C9E" w:rsidRPr="00466C14" w:rsidRDefault="00AD3C9E" w:rsidP="00AD3C9E">
      <w:pPr>
        <w:pStyle w:val="NoSpacing"/>
        <w:rPr>
          <w:rFonts w:cstheme="minorHAnsi"/>
        </w:rPr>
      </w:pPr>
    </w:p>
    <w:p w14:paraId="275D92F8" w14:textId="77777777" w:rsidR="00AD3C9E" w:rsidRPr="00466C14" w:rsidRDefault="00AD3C9E" w:rsidP="00AD3C9E">
      <w:pPr>
        <w:spacing w:line="259" w:lineRule="auto"/>
        <w:rPr>
          <w:rFonts w:cstheme="minorHAnsi"/>
          <w:b/>
          <w:i/>
          <w:color w:val="000000" w:themeColor="text1"/>
          <w:sz w:val="32"/>
          <w:szCs w:val="28"/>
        </w:rPr>
      </w:pPr>
    </w:p>
    <w:p w14:paraId="4BDC0C22" w14:textId="77777777" w:rsidR="00AD3C9E" w:rsidRPr="00466C14" w:rsidRDefault="00AD3C9E" w:rsidP="00AD3C9E">
      <w:pPr>
        <w:pStyle w:val="NoSpacing"/>
        <w:rPr>
          <w:rFonts w:cstheme="minorHAnsi"/>
        </w:rPr>
      </w:pPr>
    </w:p>
    <w:p w14:paraId="00184508" w14:textId="77777777" w:rsidR="00AD3C9E" w:rsidRPr="0007587A" w:rsidRDefault="00AD3C9E" w:rsidP="006536B1"/>
    <w:sectPr w:rsidR="00AD3C9E" w:rsidRPr="0007587A" w:rsidSect="009316C8">
      <w:headerReference w:type="default" r:id="rId14"/>
      <w:footerReference w:type="default" r:id="rId15"/>
      <w:pgSz w:w="12240" w:h="15840" w:code="1"/>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56752D" w14:textId="77777777" w:rsidR="005B442D" w:rsidRDefault="005B442D" w:rsidP="00AC1219">
      <w:pPr>
        <w:spacing w:after="0" w:line="240" w:lineRule="auto"/>
      </w:pPr>
      <w:r>
        <w:separator/>
      </w:r>
    </w:p>
  </w:endnote>
  <w:endnote w:type="continuationSeparator" w:id="0">
    <w:p w14:paraId="243C382F" w14:textId="77777777" w:rsidR="005B442D" w:rsidRDefault="005B442D" w:rsidP="00AC12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n-e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821CE0" w14:textId="7B1861E3" w:rsidR="00426352" w:rsidRDefault="00BA7778">
    <w:pPr>
      <w:pStyle w:val="Footer"/>
      <w:jc w:val="right"/>
    </w:pPr>
    <w:r>
      <w:fldChar w:fldCharType="begin"/>
    </w:r>
    <w:r>
      <w:instrText xml:space="preserve"> PAGE   \* MERGEFORMAT </w:instrText>
    </w:r>
    <w:r>
      <w:fldChar w:fldCharType="separate"/>
    </w:r>
    <w:r>
      <w:rPr>
        <w:noProof/>
      </w:rPr>
      <w:t>1</w:t>
    </w:r>
    <w:r>
      <w:rPr>
        <w:noProof/>
      </w:rPr>
      <w:fldChar w:fldCharType="end"/>
    </w:r>
  </w:p>
  <w:p w14:paraId="2FE5E226" w14:textId="6AAB8556" w:rsidR="00AC1219" w:rsidRDefault="0519C106" w:rsidP="00426352">
    <w:pPr>
      <w:pStyle w:val="Footer"/>
    </w:pPr>
    <w:r>
      <w:rPr>
        <w:noProof/>
      </w:rPr>
      <w:drawing>
        <wp:inline distT="0" distB="0" distL="0" distR="0" wp14:anchorId="51271546" wp14:editId="46C6196C">
          <wp:extent cx="2328033" cy="457200"/>
          <wp:effectExtent l="0" t="0" r="0" b="0"/>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2328033" cy="4572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008166" w14:textId="77777777" w:rsidR="005B442D" w:rsidRDefault="005B442D" w:rsidP="00AC1219">
      <w:pPr>
        <w:spacing w:after="0" w:line="240" w:lineRule="auto"/>
      </w:pPr>
      <w:r>
        <w:separator/>
      </w:r>
    </w:p>
  </w:footnote>
  <w:footnote w:type="continuationSeparator" w:id="0">
    <w:p w14:paraId="3A356471" w14:textId="77777777" w:rsidR="005B442D" w:rsidRDefault="005B442D" w:rsidP="00AC12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BF6B6B" w14:textId="0D60CC8F" w:rsidR="0519C106" w:rsidRDefault="0519C106" w:rsidP="0519C10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F62B0"/>
    <w:multiLevelType w:val="hybridMultilevel"/>
    <w:tmpl w:val="68527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91107C"/>
    <w:multiLevelType w:val="hybridMultilevel"/>
    <w:tmpl w:val="0D442D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F5125C"/>
    <w:multiLevelType w:val="hybridMultilevel"/>
    <w:tmpl w:val="22407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572D6E"/>
    <w:multiLevelType w:val="hybridMultilevel"/>
    <w:tmpl w:val="4732D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1F0733"/>
    <w:multiLevelType w:val="hybridMultilevel"/>
    <w:tmpl w:val="9D228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BF485D"/>
    <w:multiLevelType w:val="hybridMultilevel"/>
    <w:tmpl w:val="96305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2F4D7A"/>
    <w:multiLevelType w:val="hybridMultilevel"/>
    <w:tmpl w:val="0D1EB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E63E58"/>
    <w:multiLevelType w:val="hybridMultilevel"/>
    <w:tmpl w:val="12602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75242C"/>
    <w:multiLevelType w:val="hybridMultilevel"/>
    <w:tmpl w:val="CAEA20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A31B95"/>
    <w:multiLevelType w:val="hybridMultilevel"/>
    <w:tmpl w:val="A33E1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E82221"/>
    <w:multiLevelType w:val="hybridMultilevel"/>
    <w:tmpl w:val="1E085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9708DD"/>
    <w:multiLevelType w:val="hybridMultilevel"/>
    <w:tmpl w:val="F0DE329E"/>
    <w:lvl w:ilvl="0" w:tplc="00EEFD0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B6780F"/>
    <w:multiLevelType w:val="hybridMultilevel"/>
    <w:tmpl w:val="2E2EF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060B33"/>
    <w:multiLevelType w:val="hybridMultilevel"/>
    <w:tmpl w:val="E79E15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2D10D5"/>
    <w:multiLevelType w:val="hybridMultilevel"/>
    <w:tmpl w:val="018234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A76135"/>
    <w:multiLevelType w:val="hybridMultilevel"/>
    <w:tmpl w:val="0CC2D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710A54"/>
    <w:multiLevelType w:val="hybridMultilevel"/>
    <w:tmpl w:val="B1E04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9E625C"/>
    <w:multiLevelType w:val="hybridMultilevel"/>
    <w:tmpl w:val="532E6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C931F1C"/>
    <w:multiLevelType w:val="hybridMultilevel"/>
    <w:tmpl w:val="4F8C2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06067CD"/>
    <w:multiLevelType w:val="hybridMultilevel"/>
    <w:tmpl w:val="E51AA6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2515106"/>
    <w:multiLevelType w:val="hybridMultilevel"/>
    <w:tmpl w:val="47DE8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2A33015"/>
    <w:multiLevelType w:val="hybridMultilevel"/>
    <w:tmpl w:val="B5086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2717DF"/>
    <w:multiLevelType w:val="hybridMultilevel"/>
    <w:tmpl w:val="17D82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5EA6DCC"/>
    <w:multiLevelType w:val="hybridMultilevel"/>
    <w:tmpl w:val="D89A0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859524B"/>
    <w:multiLevelType w:val="hybridMultilevel"/>
    <w:tmpl w:val="7AC2D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F511399"/>
    <w:multiLevelType w:val="hybridMultilevel"/>
    <w:tmpl w:val="1594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
  </w:num>
  <w:num w:numId="3">
    <w:abstractNumId w:val="22"/>
  </w:num>
  <w:num w:numId="4">
    <w:abstractNumId w:val="14"/>
  </w:num>
  <w:num w:numId="5">
    <w:abstractNumId w:val="25"/>
  </w:num>
  <w:num w:numId="6">
    <w:abstractNumId w:val="20"/>
  </w:num>
  <w:num w:numId="7">
    <w:abstractNumId w:val="9"/>
  </w:num>
  <w:num w:numId="8">
    <w:abstractNumId w:val="2"/>
  </w:num>
  <w:num w:numId="9">
    <w:abstractNumId w:val="10"/>
  </w:num>
  <w:num w:numId="10">
    <w:abstractNumId w:val="5"/>
  </w:num>
  <w:num w:numId="11">
    <w:abstractNumId w:val="7"/>
  </w:num>
  <w:num w:numId="12">
    <w:abstractNumId w:val="4"/>
  </w:num>
  <w:num w:numId="13">
    <w:abstractNumId w:val="18"/>
  </w:num>
  <w:num w:numId="14">
    <w:abstractNumId w:val="6"/>
  </w:num>
  <w:num w:numId="15">
    <w:abstractNumId w:val="12"/>
  </w:num>
  <w:num w:numId="16">
    <w:abstractNumId w:val="24"/>
  </w:num>
  <w:num w:numId="17">
    <w:abstractNumId w:val="19"/>
  </w:num>
  <w:num w:numId="18">
    <w:abstractNumId w:val="11"/>
  </w:num>
  <w:num w:numId="19">
    <w:abstractNumId w:val="15"/>
  </w:num>
  <w:num w:numId="20">
    <w:abstractNumId w:val="0"/>
  </w:num>
  <w:num w:numId="21">
    <w:abstractNumId w:val="17"/>
  </w:num>
  <w:num w:numId="22">
    <w:abstractNumId w:val="8"/>
  </w:num>
  <w:num w:numId="23">
    <w:abstractNumId w:val="3"/>
  </w:num>
  <w:num w:numId="24">
    <w:abstractNumId w:val="21"/>
  </w:num>
  <w:num w:numId="25">
    <w:abstractNumId w:val="16"/>
  </w:num>
  <w:num w:numId="2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NjMzMbe0sDSwMLJU0lEKTi0uzszPAykwrAUAy4MDZywAAAA="/>
  </w:docVars>
  <w:rsids>
    <w:rsidRoot w:val="00AC1219"/>
    <w:rsid w:val="00011437"/>
    <w:rsid w:val="0004400D"/>
    <w:rsid w:val="000707F6"/>
    <w:rsid w:val="0007587A"/>
    <w:rsid w:val="00085CC3"/>
    <w:rsid w:val="000E6D5C"/>
    <w:rsid w:val="001270F3"/>
    <w:rsid w:val="001607A6"/>
    <w:rsid w:val="0017402C"/>
    <w:rsid w:val="001A6628"/>
    <w:rsid w:val="001B2C4E"/>
    <w:rsid w:val="001B4B2B"/>
    <w:rsid w:val="001D2867"/>
    <w:rsid w:val="00236472"/>
    <w:rsid w:val="002A6D18"/>
    <w:rsid w:val="002D323E"/>
    <w:rsid w:val="002F6C1D"/>
    <w:rsid w:val="00307A9B"/>
    <w:rsid w:val="003D3E01"/>
    <w:rsid w:val="003E3D2A"/>
    <w:rsid w:val="003F0F79"/>
    <w:rsid w:val="00426352"/>
    <w:rsid w:val="004B0237"/>
    <w:rsid w:val="004D024C"/>
    <w:rsid w:val="00567E5A"/>
    <w:rsid w:val="00572A56"/>
    <w:rsid w:val="005A187F"/>
    <w:rsid w:val="005B442D"/>
    <w:rsid w:val="006536B1"/>
    <w:rsid w:val="006845B4"/>
    <w:rsid w:val="006E7131"/>
    <w:rsid w:val="006F312A"/>
    <w:rsid w:val="00762C67"/>
    <w:rsid w:val="007743E5"/>
    <w:rsid w:val="00790822"/>
    <w:rsid w:val="008436AF"/>
    <w:rsid w:val="008441DD"/>
    <w:rsid w:val="008941BA"/>
    <w:rsid w:val="00897030"/>
    <w:rsid w:val="008E6E4C"/>
    <w:rsid w:val="008F2E56"/>
    <w:rsid w:val="009021A0"/>
    <w:rsid w:val="009316C8"/>
    <w:rsid w:val="00952F9D"/>
    <w:rsid w:val="00957EFA"/>
    <w:rsid w:val="00962932"/>
    <w:rsid w:val="0098446F"/>
    <w:rsid w:val="009924D1"/>
    <w:rsid w:val="00AC1219"/>
    <w:rsid w:val="00AD3C9E"/>
    <w:rsid w:val="00AE67F0"/>
    <w:rsid w:val="00B47DBC"/>
    <w:rsid w:val="00BA7778"/>
    <w:rsid w:val="00BD2BAF"/>
    <w:rsid w:val="00C25364"/>
    <w:rsid w:val="00CF0902"/>
    <w:rsid w:val="00D22275"/>
    <w:rsid w:val="00D62215"/>
    <w:rsid w:val="00E01593"/>
    <w:rsid w:val="00EE0A81"/>
    <w:rsid w:val="00F11117"/>
    <w:rsid w:val="00F4234A"/>
    <w:rsid w:val="00FE034C"/>
    <w:rsid w:val="0519C106"/>
    <w:rsid w:val="639CCB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7F71B1E"/>
  <w15:chartTrackingRefBased/>
  <w15:docId w15:val="{66955B26-E880-4C00-B615-AD9B272FA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87A"/>
    <w:pPr>
      <w:spacing w:line="360" w:lineRule="auto"/>
    </w:pPr>
    <w:rPr>
      <w:sz w:val="24"/>
    </w:rPr>
  </w:style>
  <w:style w:type="paragraph" w:styleId="Heading1">
    <w:name w:val="heading 1"/>
    <w:basedOn w:val="Normal"/>
    <w:next w:val="Normal"/>
    <w:link w:val="Heading1Char"/>
    <w:uiPriority w:val="9"/>
    <w:qFormat/>
    <w:rsid w:val="009021A0"/>
    <w:pPr>
      <w:keepNext/>
      <w:keepLines/>
      <w:spacing w:before="400" w:after="40" w:line="240" w:lineRule="auto"/>
      <w:outlineLvl w:val="0"/>
    </w:pPr>
    <w:rPr>
      <w:rFonts w:asciiTheme="majorHAnsi" w:eastAsiaTheme="majorEastAsia" w:hAnsiTheme="majorHAnsi" w:cstheme="majorBidi"/>
      <w:color w:val="000633"/>
      <w:sz w:val="36"/>
      <w:szCs w:val="36"/>
    </w:rPr>
  </w:style>
  <w:style w:type="paragraph" w:styleId="Heading2">
    <w:name w:val="heading 2"/>
    <w:basedOn w:val="Normal"/>
    <w:next w:val="Normal"/>
    <w:link w:val="Heading2Char"/>
    <w:uiPriority w:val="9"/>
    <w:unhideWhenUsed/>
    <w:qFormat/>
    <w:rsid w:val="009021A0"/>
    <w:pPr>
      <w:keepNext/>
      <w:keepLines/>
      <w:spacing w:before="40" w:after="0" w:line="240" w:lineRule="auto"/>
      <w:outlineLvl w:val="1"/>
    </w:pPr>
    <w:rPr>
      <w:rFonts w:asciiTheme="majorHAnsi" w:eastAsiaTheme="majorEastAsia" w:hAnsiTheme="majorHAnsi" w:cstheme="majorBidi"/>
      <w:color w:val="F45C21"/>
      <w:sz w:val="32"/>
      <w:szCs w:val="32"/>
    </w:rPr>
  </w:style>
  <w:style w:type="paragraph" w:styleId="Heading3">
    <w:name w:val="heading 3"/>
    <w:basedOn w:val="Normal"/>
    <w:next w:val="Normal"/>
    <w:link w:val="Heading3Char"/>
    <w:uiPriority w:val="9"/>
    <w:semiHidden/>
    <w:unhideWhenUsed/>
    <w:qFormat/>
    <w:rsid w:val="00AC1219"/>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C1219"/>
    <w:pPr>
      <w:keepNext/>
      <w:keepLines/>
      <w:spacing w:before="40" w:after="0"/>
      <w:outlineLvl w:val="3"/>
    </w:pPr>
    <w:rPr>
      <w:rFonts w:asciiTheme="majorHAnsi" w:eastAsiaTheme="majorEastAsia" w:hAnsiTheme="majorHAnsi" w:cstheme="majorBidi"/>
      <w:color w:val="2F5496" w:themeColor="accent1" w:themeShade="BF"/>
      <w:szCs w:val="24"/>
    </w:rPr>
  </w:style>
  <w:style w:type="paragraph" w:styleId="Heading5">
    <w:name w:val="heading 5"/>
    <w:basedOn w:val="Normal"/>
    <w:next w:val="Normal"/>
    <w:link w:val="Heading5Char"/>
    <w:uiPriority w:val="9"/>
    <w:semiHidden/>
    <w:unhideWhenUsed/>
    <w:qFormat/>
    <w:rsid w:val="00AC1219"/>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AC1219"/>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AC1219"/>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AC1219"/>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AC1219"/>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21A0"/>
    <w:rPr>
      <w:rFonts w:asciiTheme="majorHAnsi" w:eastAsiaTheme="majorEastAsia" w:hAnsiTheme="majorHAnsi" w:cstheme="majorBidi"/>
      <w:color w:val="000633"/>
      <w:sz w:val="36"/>
      <w:szCs w:val="36"/>
    </w:rPr>
  </w:style>
  <w:style w:type="character" w:customStyle="1" w:styleId="Heading2Char">
    <w:name w:val="Heading 2 Char"/>
    <w:basedOn w:val="DefaultParagraphFont"/>
    <w:link w:val="Heading2"/>
    <w:uiPriority w:val="9"/>
    <w:rsid w:val="009021A0"/>
    <w:rPr>
      <w:rFonts w:asciiTheme="majorHAnsi" w:eastAsiaTheme="majorEastAsia" w:hAnsiTheme="majorHAnsi" w:cstheme="majorBidi"/>
      <w:color w:val="F45C21"/>
      <w:sz w:val="32"/>
      <w:szCs w:val="32"/>
    </w:rPr>
  </w:style>
  <w:style w:type="character" w:customStyle="1" w:styleId="Heading3Char">
    <w:name w:val="Heading 3 Char"/>
    <w:basedOn w:val="DefaultParagraphFont"/>
    <w:link w:val="Heading3"/>
    <w:uiPriority w:val="9"/>
    <w:semiHidden/>
    <w:rsid w:val="00AC121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C121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AC1219"/>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AC1219"/>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AC1219"/>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AC1219"/>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AC1219"/>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AC1219"/>
    <w:pPr>
      <w:spacing w:line="240" w:lineRule="auto"/>
    </w:pPr>
    <w:rPr>
      <w:b/>
      <w:bCs/>
      <w:smallCaps/>
      <w:color w:val="44546A" w:themeColor="text2"/>
    </w:rPr>
  </w:style>
  <w:style w:type="paragraph" w:styleId="Title">
    <w:name w:val="Title"/>
    <w:basedOn w:val="Normal"/>
    <w:next w:val="Normal"/>
    <w:link w:val="TitleChar"/>
    <w:uiPriority w:val="10"/>
    <w:qFormat/>
    <w:rsid w:val="00957EFA"/>
    <w:pPr>
      <w:spacing w:after="0" w:line="204" w:lineRule="auto"/>
      <w:contextualSpacing/>
    </w:pPr>
    <w:rPr>
      <w:rFonts w:asciiTheme="majorHAnsi" w:eastAsiaTheme="majorEastAsia" w:hAnsiTheme="majorHAnsi" w:cstheme="majorBidi"/>
      <w:caps/>
      <w:color w:val="000633"/>
      <w:spacing w:val="-15"/>
      <w:sz w:val="48"/>
      <w:szCs w:val="72"/>
    </w:rPr>
  </w:style>
  <w:style w:type="character" w:customStyle="1" w:styleId="TitleChar">
    <w:name w:val="Title Char"/>
    <w:basedOn w:val="DefaultParagraphFont"/>
    <w:link w:val="Title"/>
    <w:uiPriority w:val="10"/>
    <w:rsid w:val="00957EFA"/>
    <w:rPr>
      <w:rFonts w:asciiTheme="majorHAnsi" w:eastAsiaTheme="majorEastAsia" w:hAnsiTheme="majorHAnsi" w:cstheme="majorBidi"/>
      <w:caps/>
      <w:color w:val="000633"/>
      <w:spacing w:val="-15"/>
      <w:sz w:val="48"/>
      <w:szCs w:val="72"/>
    </w:rPr>
  </w:style>
  <w:style w:type="paragraph" w:styleId="Subtitle">
    <w:name w:val="Subtitle"/>
    <w:basedOn w:val="Normal"/>
    <w:next w:val="Normal"/>
    <w:link w:val="SubtitleChar"/>
    <w:uiPriority w:val="11"/>
    <w:qFormat/>
    <w:rsid w:val="009021A0"/>
    <w:pPr>
      <w:numPr>
        <w:ilvl w:val="1"/>
      </w:numPr>
      <w:spacing w:after="240" w:line="240" w:lineRule="auto"/>
    </w:pPr>
    <w:rPr>
      <w:rFonts w:asciiTheme="majorHAnsi" w:eastAsiaTheme="majorEastAsia" w:hAnsiTheme="majorHAnsi" w:cstheme="majorBidi"/>
      <w:color w:val="F45C21"/>
      <w:sz w:val="28"/>
      <w:szCs w:val="28"/>
    </w:rPr>
  </w:style>
  <w:style w:type="character" w:customStyle="1" w:styleId="SubtitleChar">
    <w:name w:val="Subtitle Char"/>
    <w:basedOn w:val="DefaultParagraphFont"/>
    <w:link w:val="Subtitle"/>
    <w:uiPriority w:val="11"/>
    <w:rsid w:val="009021A0"/>
    <w:rPr>
      <w:rFonts w:asciiTheme="majorHAnsi" w:eastAsiaTheme="majorEastAsia" w:hAnsiTheme="majorHAnsi" w:cstheme="majorBidi"/>
      <w:color w:val="F45C21"/>
      <w:sz w:val="28"/>
      <w:szCs w:val="28"/>
    </w:rPr>
  </w:style>
  <w:style w:type="character" w:styleId="Strong">
    <w:name w:val="Strong"/>
    <w:basedOn w:val="DefaultParagraphFont"/>
    <w:uiPriority w:val="22"/>
    <w:qFormat/>
    <w:rsid w:val="00AC1219"/>
    <w:rPr>
      <w:b/>
      <w:bCs/>
    </w:rPr>
  </w:style>
  <w:style w:type="character" w:styleId="Emphasis">
    <w:name w:val="Emphasis"/>
    <w:basedOn w:val="DefaultParagraphFont"/>
    <w:uiPriority w:val="20"/>
    <w:qFormat/>
    <w:rsid w:val="00AC1219"/>
    <w:rPr>
      <w:i/>
      <w:iCs/>
    </w:rPr>
  </w:style>
  <w:style w:type="paragraph" w:styleId="NoSpacing">
    <w:name w:val="No Spacing"/>
    <w:uiPriority w:val="1"/>
    <w:qFormat/>
    <w:rsid w:val="00AC1219"/>
    <w:pPr>
      <w:spacing w:after="0" w:line="240" w:lineRule="auto"/>
    </w:pPr>
  </w:style>
  <w:style w:type="paragraph" w:styleId="Quote">
    <w:name w:val="Quote"/>
    <w:basedOn w:val="Normal"/>
    <w:next w:val="Normal"/>
    <w:link w:val="QuoteChar"/>
    <w:uiPriority w:val="29"/>
    <w:qFormat/>
    <w:rsid w:val="00AC1219"/>
    <w:pPr>
      <w:spacing w:before="120" w:after="120"/>
      <w:ind w:left="720"/>
    </w:pPr>
    <w:rPr>
      <w:color w:val="44546A" w:themeColor="text2"/>
      <w:szCs w:val="24"/>
    </w:rPr>
  </w:style>
  <w:style w:type="character" w:customStyle="1" w:styleId="QuoteChar">
    <w:name w:val="Quote Char"/>
    <w:basedOn w:val="DefaultParagraphFont"/>
    <w:link w:val="Quote"/>
    <w:uiPriority w:val="29"/>
    <w:rsid w:val="00AC1219"/>
    <w:rPr>
      <w:color w:val="44546A" w:themeColor="text2"/>
      <w:sz w:val="24"/>
      <w:szCs w:val="24"/>
    </w:rPr>
  </w:style>
  <w:style w:type="paragraph" w:styleId="IntenseQuote">
    <w:name w:val="Intense Quote"/>
    <w:basedOn w:val="Normal"/>
    <w:next w:val="Normal"/>
    <w:link w:val="IntenseQuoteChar"/>
    <w:uiPriority w:val="30"/>
    <w:qFormat/>
    <w:rsid w:val="00AC1219"/>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AC1219"/>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AC1219"/>
    <w:rPr>
      <w:i/>
      <w:iCs/>
      <w:color w:val="595959" w:themeColor="text1" w:themeTint="A6"/>
    </w:rPr>
  </w:style>
  <w:style w:type="character" w:styleId="IntenseEmphasis">
    <w:name w:val="Intense Emphasis"/>
    <w:basedOn w:val="DefaultParagraphFont"/>
    <w:uiPriority w:val="21"/>
    <w:qFormat/>
    <w:rsid w:val="00AC1219"/>
    <w:rPr>
      <w:b/>
      <w:bCs/>
      <w:i/>
      <w:iCs/>
    </w:rPr>
  </w:style>
  <w:style w:type="character" w:styleId="SubtleReference">
    <w:name w:val="Subtle Reference"/>
    <w:basedOn w:val="DefaultParagraphFont"/>
    <w:uiPriority w:val="31"/>
    <w:qFormat/>
    <w:rsid w:val="00AC121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AC1219"/>
    <w:rPr>
      <w:b/>
      <w:bCs/>
      <w:smallCaps/>
      <w:color w:val="44546A" w:themeColor="text2"/>
      <w:u w:val="single"/>
    </w:rPr>
  </w:style>
  <w:style w:type="character" w:styleId="BookTitle">
    <w:name w:val="Book Title"/>
    <w:basedOn w:val="DefaultParagraphFont"/>
    <w:uiPriority w:val="33"/>
    <w:qFormat/>
    <w:rsid w:val="00AC1219"/>
    <w:rPr>
      <w:b/>
      <w:bCs/>
      <w:smallCaps/>
      <w:spacing w:val="10"/>
    </w:rPr>
  </w:style>
  <w:style w:type="paragraph" w:styleId="TOCHeading">
    <w:name w:val="TOC Heading"/>
    <w:basedOn w:val="Heading1"/>
    <w:next w:val="Normal"/>
    <w:uiPriority w:val="39"/>
    <w:semiHidden/>
    <w:unhideWhenUsed/>
    <w:qFormat/>
    <w:rsid w:val="00AC1219"/>
    <w:pPr>
      <w:outlineLvl w:val="9"/>
    </w:pPr>
  </w:style>
  <w:style w:type="paragraph" w:styleId="Header">
    <w:name w:val="header"/>
    <w:basedOn w:val="Normal"/>
    <w:link w:val="HeaderChar"/>
    <w:uiPriority w:val="99"/>
    <w:unhideWhenUsed/>
    <w:rsid w:val="00AC12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1219"/>
    <w:rPr>
      <w:sz w:val="28"/>
    </w:rPr>
  </w:style>
  <w:style w:type="paragraph" w:styleId="Footer">
    <w:name w:val="footer"/>
    <w:basedOn w:val="Normal"/>
    <w:link w:val="FooterChar"/>
    <w:uiPriority w:val="99"/>
    <w:unhideWhenUsed/>
    <w:rsid w:val="00AC12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1219"/>
    <w:rPr>
      <w:sz w:val="28"/>
    </w:rPr>
  </w:style>
  <w:style w:type="character" w:styleId="Hyperlink">
    <w:name w:val="Hyperlink"/>
    <w:basedOn w:val="DefaultParagraphFont"/>
    <w:uiPriority w:val="99"/>
    <w:unhideWhenUsed/>
    <w:rsid w:val="0007587A"/>
    <w:rPr>
      <w:color w:val="0563C1" w:themeColor="hyperlink"/>
      <w:u w:val="single"/>
    </w:rPr>
  </w:style>
  <w:style w:type="character" w:styleId="UnresolvedMention">
    <w:name w:val="Unresolved Mention"/>
    <w:basedOn w:val="DefaultParagraphFont"/>
    <w:uiPriority w:val="99"/>
    <w:semiHidden/>
    <w:unhideWhenUsed/>
    <w:rsid w:val="0007587A"/>
    <w:rPr>
      <w:color w:val="605E5C"/>
      <w:shd w:val="clear" w:color="auto" w:fill="E1DFDD"/>
    </w:rPr>
  </w:style>
  <w:style w:type="paragraph" w:styleId="ListParagraph">
    <w:name w:val="List Paragraph"/>
    <w:basedOn w:val="Normal"/>
    <w:uiPriority w:val="34"/>
    <w:qFormat/>
    <w:rsid w:val="0007587A"/>
    <w:pPr>
      <w:ind w:left="720"/>
      <w:contextualSpacing/>
    </w:pPr>
  </w:style>
  <w:style w:type="paragraph" w:styleId="NormalWeb">
    <w:name w:val="Normal (Web)"/>
    <w:basedOn w:val="Normal"/>
    <w:uiPriority w:val="99"/>
    <w:unhideWhenUsed/>
    <w:rsid w:val="006536B1"/>
    <w:pPr>
      <w:spacing w:before="100" w:beforeAutospacing="1" w:after="100" w:afterAutospacing="1" w:line="240" w:lineRule="auto"/>
    </w:pPr>
    <w:rPr>
      <w:rFonts w:ascii="Times New Roman" w:eastAsia="Times New Roman" w:hAnsi="Times New Roman" w:cs="Times New Roman"/>
      <w:szCs w:val="24"/>
    </w:rPr>
  </w:style>
  <w:style w:type="paragraph" w:styleId="BalloonText">
    <w:name w:val="Balloon Text"/>
    <w:basedOn w:val="Normal"/>
    <w:link w:val="BalloonTextChar"/>
    <w:uiPriority w:val="99"/>
    <w:semiHidden/>
    <w:unhideWhenUsed/>
    <w:rsid w:val="003D3E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3E01"/>
    <w:rPr>
      <w:rFonts w:ascii="Segoe UI" w:hAnsi="Segoe UI" w:cs="Segoe UI"/>
      <w:sz w:val="18"/>
      <w:szCs w:val="18"/>
    </w:rPr>
  </w:style>
  <w:style w:type="character" w:styleId="FollowedHyperlink">
    <w:name w:val="FollowedHyperlink"/>
    <w:basedOn w:val="DefaultParagraphFont"/>
    <w:uiPriority w:val="99"/>
    <w:semiHidden/>
    <w:unhideWhenUsed/>
    <w:rsid w:val="00D6221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bit.ly/2WnQU3D"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youtube.com/watch?v=Z7dFDHzV36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bit.ly/3hbYUOM"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s://www.ncbi.nlm.nih.gov/pmc/articles/PMC2802367/"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ocument_x0020_View xmlns="bd59869c-8c19-4d89-ad34-dc7b09787b4b">
      <Url xsi:nil="true"/>
      <Description xsi:nil="true"/>
    </Document_x0020_View>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A7FCD39F41A1D4D83FCFCD657F48F12" ma:contentTypeVersion="13" ma:contentTypeDescription="Create a new document." ma:contentTypeScope="" ma:versionID="ae0debdefc0309a2cd2ee0ac351a4751">
  <xsd:schema xmlns:xsd="http://www.w3.org/2001/XMLSchema" xmlns:xs="http://www.w3.org/2001/XMLSchema" xmlns:p="http://schemas.microsoft.com/office/2006/metadata/properties" xmlns:ns2="bd59869c-8c19-4d89-ad34-dc7b09787b4b" xmlns:ns3="2a5d7c57-f217-4c91-a592-825cc7a3238f" targetNamespace="http://schemas.microsoft.com/office/2006/metadata/properties" ma:root="true" ma:fieldsID="9ba0963796a9563416d5c362981e57a9" ns2:_="" ns3:_="">
    <xsd:import namespace="bd59869c-8c19-4d89-ad34-dc7b09787b4b"/>
    <xsd:import namespace="2a5d7c57-f217-4c91-a592-825cc7a32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Details" minOccurs="0"/>
                <xsd:element ref="ns3:SharedWithUsers" minOccurs="0"/>
                <xsd:element ref="ns2:Document_x0020_View"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869c-8c19-4d89-ad34-dc7b09787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Document_x0020_View" ma:index="16" nillable="true" ma:displayName="Document View" ma:format="Image" ma:internalName="Document_x0020_Vie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5d7c57-f217-4c91-a592-825cc7a3238f"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560F4D2-D9DD-4182-9E65-15DB9FBB3F05}">
  <ds:schemaRefs>
    <ds:schemaRef ds:uri="http://schemas.microsoft.com/office/2006/metadata/properties"/>
    <ds:schemaRef ds:uri="http://schemas.microsoft.com/office/infopath/2007/PartnerControls"/>
    <ds:schemaRef ds:uri="bd59869c-8c19-4d89-ad34-dc7b09787b4b"/>
  </ds:schemaRefs>
</ds:datastoreItem>
</file>

<file path=customXml/itemProps2.xml><?xml version="1.0" encoding="utf-8"?>
<ds:datastoreItem xmlns:ds="http://schemas.openxmlformats.org/officeDocument/2006/customXml" ds:itemID="{9ECD39D7-E883-4A72-BC19-5D1053A14B6C}">
  <ds:schemaRefs>
    <ds:schemaRef ds:uri="http://schemas.microsoft.com/sharepoint/v3/contenttype/forms"/>
  </ds:schemaRefs>
</ds:datastoreItem>
</file>

<file path=customXml/itemProps3.xml><?xml version="1.0" encoding="utf-8"?>
<ds:datastoreItem xmlns:ds="http://schemas.openxmlformats.org/officeDocument/2006/customXml" ds:itemID="{C2E2B40C-6C0B-4A04-834C-024D98F78A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59869c-8c19-4d89-ad34-dc7b09787b4b"/>
    <ds:schemaRef ds:uri="2a5d7c57-f217-4c91-a592-825cc7a32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49</Words>
  <Characters>5981</Characters>
  <Application>Microsoft Office Word</Application>
  <DocSecurity>0</DocSecurity>
  <Lines>49</Lines>
  <Paragraphs>14</Paragraphs>
  <ScaleCrop>false</ScaleCrop>
  <Company/>
  <LinksUpToDate>false</LinksUpToDate>
  <CharactersWithSpaces>7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oy Lopez</dc:creator>
  <cp:keywords/>
  <dc:description/>
  <cp:lastModifiedBy>Amanda Baushke</cp:lastModifiedBy>
  <cp:revision>27</cp:revision>
  <dcterms:created xsi:type="dcterms:W3CDTF">2020-12-23T02:11:00Z</dcterms:created>
  <dcterms:modified xsi:type="dcterms:W3CDTF">2021-01-20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FCD39F41A1D4D83FCFCD657F48F12</vt:lpwstr>
  </property>
</Properties>
</file>